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pPr w:leftFromText="142" w:rightFromText="142" w:vertAnchor="text" w:horzAnchor="margin" w:tblpXSpec="center" w:tblpY="210"/>
        <w:tblW w:w="0" w:type="auto"/>
        <w:tblLook w:val="04A0" w:firstRow="1" w:lastRow="0" w:firstColumn="1" w:lastColumn="0" w:noHBand="0" w:noVBand="1"/>
      </w:tblPr>
      <w:tblGrid>
        <w:gridCol w:w="1242"/>
        <w:gridCol w:w="3686"/>
        <w:gridCol w:w="425"/>
        <w:gridCol w:w="3349"/>
      </w:tblGrid>
      <w:tr w:rsidR="00930D8F" w14:paraId="70B54BC3" w14:textId="77777777" w:rsidTr="00396C8E">
        <w:tc>
          <w:tcPr>
            <w:tcW w:w="1242" w:type="dxa"/>
          </w:tcPr>
          <w:p w14:paraId="26C18EE9" w14:textId="4473A6FB" w:rsidR="00930D8F" w:rsidRDefault="00836D1F" w:rsidP="001606A9">
            <w:pPr>
              <w:jc w:val="center"/>
            </w:pPr>
            <w:r>
              <w:rPr>
                <w:rFonts w:hint="eastAsia"/>
              </w:rPr>
              <w:t>フリガナ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6A9458E8" w14:textId="77777777" w:rsidR="00930D8F" w:rsidRDefault="00930D8F" w:rsidP="001606A9"/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23BB6F" w14:textId="77777777" w:rsidR="00930D8F" w:rsidRDefault="00930D8F" w:rsidP="001606A9"/>
        </w:tc>
        <w:tc>
          <w:tcPr>
            <w:tcW w:w="3349" w:type="dxa"/>
            <w:tcBorders>
              <w:left w:val="single" w:sz="4" w:space="0" w:color="auto"/>
            </w:tcBorders>
            <w:vAlign w:val="center"/>
          </w:tcPr>
          <w:p w14:paraId="6DDA7487" w14:textId="77777777" w:rsidR="00930D8F" w:rsidRDefault="00930D8F" w:rsidP="001606A9">
            <w:pPr>
              <w:jc w:val="center"/>
            </w:pPr>
            <w:r>
              <w:rPr>
                <w:rFonts w:hint="eastAsia"/>
              </w:rPr>
              <w:t>※　受　験　番　号</w:t>
            </w:r>
          </w:p>
        </w:tc>
      </w:tr>
      <w:tr w:rsidR="00930D8F" w14:paraId="1361041F" w14:textId="77777777" w:rsidTr="00396C8E">
        <w:trPr>
          <w:trHeight w:val="645"/>
        </w:trPr>
        <w:tc>
          <w:tcPr>
            <w:tcW w:w="1242" w:type="dxa"/>
            <w:vAlign w:val="center"/>
          </w:tcPr>
          <w:p w14:paraId="76286741" w14:textId="77777777" w:rsidR="00930D8F" w:rsidRDefault="00930D8F" w:rsidP="001606A9">
            <w:pPr>
              <w:jc w:val="center"/>
            </w:pPr>
            <w:r>
              <w:rPr>
                <w:rFonts w:hint="eastAsia"/>
              </w:rPr>
              <w:t>氏　名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070E2CB7" w14:textId="77777777" w:rsidR="00930D8F" w:rsidRDefault="00930D8F" w:rsidP="001606A9"/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D624F3" w14:textId="77777777" w:rsidR="00930D8F" w:rsidRDefault="00930D8F" w:rsidP="001606A9"/>
        </w:tc>
        <w:tc>
          <w:tcPr>
            <w:tcW w:w="3349" w:type="dxa"/>
            <w:tcBorders>
              <w:left w:val="single" w:sz="4" w:space="0" w:color="auto"/>
            </w:tcBorders>
            <w:vAlign w:val="center"/>
          </w:tcPr>
          <w:p w14:paraId="43544828" w14:textId="51565CE6" w:rsidR="00930D8F" w:rsidRPr="00396C8E" w:rsidRDefault="00A45384" w:rsidP="001606A9">
            <w:pPr>
              <w:rPr>
                <w:sz w:val="28"/>
                <w:szCs w:val="28"/>
              </w:rPr>
            </w:pPr>
            <w:r w:rsidRPr="00396C8E">
              <w:rPr>
                <w:rFonts w:hint="eastAsia"/>
                <w:sz w:val="28"/>
                <w:szCs w:val="28"/>
              </w:rPr>
              <w:t>Ｄ</w:t>
            </w:r>
          </w:p>
        </w:tc>
      </w:tr>
    </w:tbl>
    <w:p w14:paraId="6875E5B4" w14:textId="77777777" w:rsidR="00930D8F" w:rsidRPr="005870CB" w:rsidRDefault="00930D8F" w:rsidP="001606A9">
      <w:pPr>
        <w:ind w:leftChars="2902" w:left="6267"/>
      </w:pPr>
      <w:r>
        <w:rPr>
          <w:rFonts w:hint="eastAsia"/>
        </w:rPr>
        <w:t>※印欄は記入しないこと。</w:t>
      </w:r>
    </w:p>
    <w:p w14:paraId="0BCC306C" w14:textId="336A59AE" w:rsidR="00EA42C9" w:rsidRDefault="00EA42C9" w:rsidP="001606A9">
      <w:pPr>
        <w:ind w:rightChars="64" w:right="138"/>
      </w:pPr>
    </w:p>
    <w:p w14:paraId="60F1E72F" w14:textId="2E63B300" w:rsidR="00760283" w:rsidRPr="00804C95" w:rsidRDefault="000E7E36" w:rsidP="001606A9">
      <w:pPr>
        <w:jc w:val="center"/>
        <w:rPr>
          <w:rFonts w:asciiTheme="majorEastAsia" w:eastAsiaTheme="majorEastAsia" w:hAnsiTheme="majorEastAsia"/>
          <w:sz w:val="44"/>
          <w:szCs w:val="44"/>
        </w:rPr>
      </w:pPr>
      <w:r w:rsidRPr="00804C95">
        <w:rPr>
          <w:rFonts w:asciiTheme="majorEastAsia" w:eastAsiaTheme="majorEastAsia" w:hAnsiTheme="majorEastAsia" w:hint="eastAsia"/>
          <w:sz w:val="44"/>
          <w:szCs w:val="44"/>
        </w:rPr>
        <w:t>受験科目</w:t>
      </w:r>
      <w:r w:rsidR="00E10CB2">
        <w:rPr>
          <w:rFonts w:asciiTheme="majorEastAsia" w:eastAsiaTheme="majorEastAsia" w:hAnsiTheme="majorEastAsia" w:hint="eastAsia"/>
          <w:sz w:val="44"/>
          <w:szCs w:val="44"/>
        </w:rPr>
        <w:t>（外国語）確認書</w:t>
      </w:r>
      <w:bookmarkStart w:id="0" w:name="_GoBack"/>
      <w:bookmarkEnd w:id="0"/>
    </w:p>
    <w:p w14:paraId="00F11789" w14:textId="225ED7F8" w:rsidR="00364BAE" w:rsidRDefault="00EA42C9" w:rsidP="001606A9">
      <w:pPr>
        <w:ind w:rightChars="64" w:right="138"/>
      </w:pPr>
      <w:bookmarkStart w:id="1" w:name="_Hlk51002705"/>
      <w:r>
        <w:rPr>
          <w:rFonts w:hint="eastAsia"/>
        </w:rPr>
        <w:t>Ⅰ</w:t>
      </w:r>
      <w:r w:rsidR="00C54EC6">
        <w:rPr>
          <w:rFonts w:hint="eastAsia"/>
        </w:rPr>
        <w:t xml:space="preserve">　</w:t>
      </w:r>
      <w:r w:rsidR="00E10CB2">
        <w:rPr>
          <w:rFonts w:hint="eastAsia"/>
        </w:rPr>
        <w:t>内容欄を確認し，該当する</w:t>
      </w:r>
      <w:r>
        <w:rPr>
          <w:rFonts w:hint="eastAsia"/>
        </w:rPr>
        <w:t>いずれか１つ</w:t>
      </w:r>
      <w:r w:rsidR="001606A9">
        <w:rPr>
          <w:rFonts w:hint="eastAsia"/>
        </w:rPr>
        <w:t>の</w:t>
      </w:r>
      <w:r w:rsidR="00E10CB2">
        <w:rPr>
          <w:rFonts w:hint="eastAsia"/>
        </w:rPr>
        <w:t>確認欄に</w:t>
      </w:r>
      <w:r w:rsidR="00E10CB2">
        <w:rPr>
          <w:rFonts w:ascii="Segoe UI Emoji" w:hAnsi="Segoe UI Emoji" w:cs="Segoe UI Emoji" w:hint="eastAsia"/>
        </w:rPr>
        <w:t>✓</w:t>
      </w:r>
      <w:r w:rsidR="001606A9">
        <w:rPr>
          <w:rFonts w:ascii="Segoe UI Emoji" w:hAnsi="Segoe UI Emoji" w:cs="Segoe UI Emoji" w:hint="eastAsia"/>
        </w:rPr>
        <w:t>又は○</w:t>
      </w:r>
      <w:r w:rsidR="00E10CB2">
        <w:rPr>
          <w:rFonts w:ascii="Segoe UI Emoji" w:hAnsi="Segoe UI Emoji" w:cs="Segoe UI Emoji" w:hint="eastAsia"/>
        </w:rPr>
        <w:t>を入れて</w:t>
      </w:r>
      <w:r w:rsidR="00C54EC6">
        <w:rPr>
          <w:rFonts w:hint="eastAsia"/>
        </w:rPr>
        <w:t>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5"/>
        <w:gridCol w:w="713"/>
        <w:gridCol w:w="7552"/>
      </w:tblGrid>
      <w:tr w:rsidR="00E10CB2" w14:paraId="7EC9FE93" w14:textId="3333711B" w:rsidTr="001606A9">
        <w:trPr>
          <w:trHeight w:val="70"/>
        </w:trPr>
        <w:tc>
          <w:tcPr>
            <w:tcW w:w="645" w:type="dxa"/>
          </w:tcPr>
          <w:p w14:paraId="5EBFCA8A" w14:textId="0260FD1A" w:rsidR="00E10CB2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番号</w:t>
            </w:r>
          </w:p>
        </w:tc>
        <w:tc>
          <w:tcPr>
            <w:tcW w:w="713" w:type="dxa"/>
          </w:tcPr>
          <w:p w14:paraId="796E65FE" w14:textId="09847B33" w:rsidR="00E10CB2" w:rsidRDefault="00E10CB2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確認</w:t>
            </w:r>
          </w:p>
        </w:tc>
        <w:tc>
          <w:tcPr>
            <w:tcW w:w="7552" w:type="dxa"/>
          </w:tcPr>
          <w:p w14:paraId="5786D6B3" w14:textId="4C731E6F" w:rsidR="00E10CB2" w:rsidRDefault="00E10CB2" w:rsidP="001606A9">
            <w:pPr>
              <w:jc w:val="center"/>
            </w:pPr>
            <w:r>
              <w:rPr>
                <w:rFonts w:hint="eastAsia"/>
              </w:rPr>
              <w:t>内</w:t>
            </w:r>
            <w:r w:rsidR="00374BDA"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>容</w:t>
            </w:r>
          </w:p>
        </w:tc>
      </w:tr>
      <w:tr w:rsidR="00E10CB2" w14:paraId="1E215D19" w14:textId="155104BC" w:rsidTr="001606A9">
        <w:trPr>
          <w:trHeight w:val="1627"/>
        </w:trPr>
        <w:tc>
          <w:tcPr>
            <w:tcW w:w="645" w:type="dxa"/>
            <w:vAlign w:val="center"/>
          </w:tcPr>
          <w:p w14:paraId="5784D662" w14:textId="672E9CB3" w:rsidR="00E10CB2" w:rsidRDefault="00E10CB2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１</w:t>
            </w:r>
          </w:p>
        </w:tc>
        <w:tc>
          <w:tcPr>
            <w:tcW w:w="713" w:type="dxa"/>
            <w:vAlign w:val="center"/>
          </w:tcPr>
          <w:p w14:paraId="17F69116" w14:textId="77777777" w:rsidR="00E10CB2" w:rsidRPr="000032F6" w:rsidRDefault="00E10CB2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5AD1FCD4" w14:textId="14CA8C78" w:rsidR="00F720D5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4E77E0">
              <w:rPr>
                <w:rFonts w:hint="eastAsia"/>
              </w:rPr>
              <w:t>次</w:t>
            </w:r>
            <w:r w:rsidR="00F720D5">
              <w:rPr>
                <w:rFonts w:hint="eastAsia"/>
              </w:rPr>
              <w:t>の２つの条件を満たしている。</w:t>
            </w:r>
          </w:p>
          <w:p w14:paraId="33B984D8" w14:textId="0EF3C91D" w:rsidR="00E10CB2" w:rsidRPr="009C5BFF" w:rsidRDefault="001606A9" w:rsidP="001606A9">
            <w:pPr>
              <w:ind w:leftChars="100" w:left="432" w:hangingChars="100" w:hanging="216"/>
            </w:pPr>
            <w:r>
              <w:rPr>
                <w:rFonts w:hint="eastAsia"/>
              </w:rPr>
              <w:t>①</w:t>
            </w:r>
            <w:r w:rsidR="00F720D5">
              <w:rPr>
                <w:rFonts w:hint="eastAsia"/>
              </w:rPr>
              <w:t>本</w:t>
            </w:r>
            <w:r w:rsidR="00F720D5" w:rsidRPr="009C5BFF">
              <w:rPr>
                <w:rFonts w:hint="eastAsia"/>
              </w:rPr>
              <w:t>学教育学研究科又は人間社会科学研究科</w:t>
            </w:r>
            <w:r w:rsidR="0091390A" w:rsidRPr="009C5BFF">
              <w:rPr>
                <w:rFonts w:hint="eastAsia"/>
                <w:vertAlign w:val="superscript"/>
              </w:rPr>
              <w:t>＊１</w:t>
            </w:r>
            <w:r w:rsidR="00F720D5" w:rsidRPr="009C5BFF">
              <w:rPr>
                <w:rFonts w:hint="eastAsia"/>
              </w:rPr>
              <w:t>に在学中であり，</w:t>
            </w:r>
            <w:r w:rsidR="0091390A" w:rsidRPr="009C5BFF">
              <w:rPr>
                <w:rFonts w:hint="eastAsia"/>
              </w:rPr>
              <w:t>修士又は専門職修士</w:t>
            </w:r>
            <w:r w:rsidR="00F720D5" w:rsidRPr="009C5BFF">
              <w:rPr>
                <w:rFonts w:hint="eastAsia"/>
              </w:rPr>
              <w:t>の学位を</w:t>
            </w:r>
            <w:r w:rsidR="00F720D5" w:rsidRPr="009C5BFF">
              <w:rPr>
                <w:rFonts w:hint="eastAsia"/>
                <w:u w:val="wave"/>
              </w:rPr>
              <w:t>取得見込み</w:t>
            </w:r>
            <w:r w:rsidR="00F720D5" w:rsidRPr="009C5BFF">
              <w:rPr>
                <w:rFonts w:hint="eastAsia"/>
              </w:rPr>
              <w:t>である。</w:t>
            </w:r>
          </w:p>
          <w:p w14:paraId="602F60A9" w14:textId="148E1D97" w:rsidR="00F720D5" w:rsidRDefault="0091390A" w:rsidP="001606A9">
            <w:pPr>
              <w:ind w:leftChars="100" w:left="432" w:hangingChars="100" w:hanging="216"/>
            </w:pPr>
            <w:r w:rsidRPr="009C5BFF">
              <w:rPr>
                <w:rFonts w:hint="eastAsia"/>
              </w:rPr>
              <w:t>②</w:t>
            </w:r>
            <w:r w:rsidR="00F720D5" w:rsidRPr="009C5BFF">
              <w:rPr>
                <w:rFonts w:hint="eastAsia"/>
              </w:rPr>
              <w:t>在学中の本学教育学研究科又は</w:t>
            </w:r>
            <w:r w:rsidR="00F720D5">
              <w:rPr>
                <w:rFonts w:hint="eastAsia"/>
              </w:rPr>
              <w:t>人間社会科学研究科に入学する際，</w:t>
            </w:r>
            <w:r w:rsidR="00F720D5" w:rsidRPr="00F720D5">
              <w:rPr>
                <w:rFonts w:hint="eastAsia"/>
                <w:u w:val="wave"/>
              </w:rPr>
              <w:t>一般選抜又は外国人留学生特別選抜で</w:t>
            </w:r>
            <w:r w:rsidR="00F720D5">
              <w:rPr>
                <w:rFonts w:hint="eastAsia"/>
                <w:u w:val="wave"/>
              </w:rPr>
              <w:t>受験</w:t>
            </w:r>
            <w:r w:rsidR="00F720D5">
              <w:rPr>
                <w:rFonts w:hint="eastAsia"/>
              </w:rPr>
              <w:t>した。</w:t>
            </w:r>
          </w:p>
        </w:tc>
      </w:tr>
      <w:tr w:rsidR="00F720D5" w14:paraId="2D9E3A57" w14:textId="77777777" w:rsidTr="001606A9">
        <w:trPr>
          <w:trHeight w:val="1613"/>
        </w:trPr>
        <w:tc>
          <w:tcPr>
            <w:tcW w:w="645" w:type="dxa"/>
            <w:vAlign w:val="center"/>
          </w:tcPr>
          <w:p w14:paraId="7648A97A" w14:textId="6CAC05F7" w:rsidR="00F720D5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２</w:t>
            </w:r>
          </w:p>
        </w:tc>
        <w:tc>
          <w:tcPr>
            <w:tcW w:w="713" w:type="dxa"/>
            <w:vAlign w:val="center"/>
          </w:tcPr>
          <w:p w14:paraId="5C9A929F" w14:textId="77777777" w:rsidR="00F720D5" w:rsidRPr="000032F6" w:rsidRDefault="00F720D5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24314402" w14:textId="28585E7C" w:rsidR="00F720D5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F720D5">
              <w:rPr>
                <w:rFonts w:hint="eastAsia"/>
              </w:rPr>
              <w:t>次の２つの条件を満たしている。</w:t>
            </w:r>
          </w:p>
          <w:p w14:paraId="110AB448" w14:textId="5E5761DC" w:rsidR="00F720D5" w:rsidRPr="009C5BFF" w:rsidRDefault="0091390A" w:rsidP="001606A9">
            <w:pPr>
              <w:ind w:leftChars="100" w:left="432" w:hangingChars="100" w:hanging="216"/>
            </w:pPr>
            <w:r>
              <w:rPr>
                <w:rFonts w:hint="eastAsia"/>
              </w:rPr>
              <w:t>①</w:t>
            </w:r>
            <w:r w:rsidR="00F720D5">
              <w:rPr>
                <w:rFonts w:hint="eastAsia"/>
              </w:rPr>
              <w:t>本</w:t>
            </w:r>
            <w:r w:rsidR="00F720D5" w:rsidRPr="009C5BFF">
              <w:rPr>
                <w:rFonts w:hint="eastAsia"/>
              </w:rPr>
              <w:t>学教育学研究科又は人間社会科学研究科</w:t>
            </w:r>
            <w:r w:rsidR="00FB0F41" w:rsidRPr="009C5BFF">
              <w:rPr>
                <w:rFonts w:hint="eastAsia"/>
                <w:vertAlign w:val="superscript"/>
              </w:rPr>
              <w:t>＊１</w:t>
            </w:r>
            <w:r w:rsidR="00F720D5" w:rsidRPr="009C5BFF">
              <w:rPr>
                <w:rFonts w:hint="eastAsia"/>
              </w:rPr>
              <w:t>に在学中であり，</w:t>
            </w:r>
            <w:r w:rsidRPr="009C5BFF">
              <w:rPr>
                <w:rFonts w:hint="eastAsia"/>
              </w:rPr>
              <w:t>修士又は専門職修士</w:t>
            </w:r>
            <w:r w:rsidR="00F720D5" w:rsidRPr="009C5BFF">
              <w:rPr>
                <w:rFonts w:hint="eastAsia"/>
              </w:rPr>
              <w:t>の学位を</w:t>
            </w:r>
            <w:r w:rsidR="00F720D5" w:rsidRPr="009C5BFF">
              <w:rPr>
                <w:rFonts w:hint="eastAsia"/>
                <w:u w:val="wave"/>
              </w:rPr>
              <w:t>取得見込み</w:t>
            </w:r>
            <w:r w:rsidR="00F720D5" w:rsidRPr="009C5BFF">
              <w:rPr>
                <w:rFonts w:hint="eastAsia"/>
              </w:rPr>
              <w:t>である。</w:t>
            </w:r>
          </w:p>
          <w:p w14:paraId="30F7CDC8" w14:textId="69389281" w:rsidR="00F720D5" w:rsidRDefault="0091390A" w:rsidP="001606A9">
            <w:pPr>
              <w:ind w:leftChars="100" w:left="432" w:hangingChars="100" w:hanging="216"/>
            </w:pPr>
            <w:r w:rsidRPr="009C5BFF">
              <w:rPr>
                <w:rFonts w:hint="eastAsia"/>
              </w:rPr>
              <w:t>②</w:t>
            </w:r>
            <w:r w:rsidR="00F720D5" w:rsidRPr="009C5BFF">
              <w:rPr>
                <w:rFonts w:hint="eastAsia"/>
              </w:rPr>
              <w:t>在学中の本学教育学研究科又は人</w:t>
            </w:r>
            <w:r w:rsidR="00F720D5">
              <w:rPr>
                <w:rFonts w:hint="eastAsia"/>
              </w:rPr>
              <w:t>間社会科学研究科に入学する際，</w:t>
            </w:r>
            <w:r w:rsidR="00F720D5">
              <w:rPr>
                <w:rFonts w:hint="eastAsia"/>
                <w:u w:val="wave"/>
              </w:rPr>
              <w:t>社会人特別</w:t>
            </w:r>
            <w:r w:rsidR="00F720D5" w:rsidRPr="00F720D5">
              <w:rPr>
                <w:rFonts w:hint="eastAsia"/>
                <w:u w:val="wave"/>
              </w:rPr>
              <w:t>選抜又は</w:t>
            </w:r>
            <w:r w:rsidR="00F720D5">
              <w:rPr>
                <w:rFonts w:hint="eastAsia"/>
                <w:u w:val="wave"/>
              </w:rPr>
              <w:t>現職教員</w:t>
            </w:r>
            <w:r w:rsidR="00F720D5" w:rsidRPr="00F720D5">
              <w:rPr>
                <w:rFonts w:hint="eastAsia"/>
                <w:u w:val="wave"/>
              </w:rPr>
              <w:t>特別選抜</w:t>
            </w:r>
            <w:r w:rsidR="00F720D5">
              <w:rPr>
                <w:rFonts w:hint="eastAsia"/>
                <w:u w:val="wave"/>
              </w:rPr>
              <w:t>で受験</w:t>
            </w:r>
            <w:r w:rsidR="00F720D5">
              <w:rPr>
                <w:rFonts w:hint="eastAsia"/>
              </w:rPr>
              <w:t>した。</w:t>
            </w:r>
          </w:p>
        </w:tc>
      </w:tr>
      <w:tr w:rsidR="0091390A" w14:paraId="51E8CA9B" w14:textId="77777777" w:rsidTr="00364BAE">
        <w:trPr>
          <w:trHeight w:val="345"/>
        </w:trPr>
        <w:tc>
          <w:tcPr>
            <w:tcW w:w="645" w:type="dxa"/>
            <w:vAlign w:val="center"/>
          </w:tcPr>
          <w:p w14:paraId="2C7FC35D" w14:textId="1E6DCF04" w:rsidR="0091390A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３</w:t>
            </w:r>
          </w:p>
        </w:tc>
        <w:tc>
          <w:tcPr>
            <w:tcW w:w="713" w:type="dxa"/>
            <w:vAlign w:val="center"/>
          </w:tcPr>
          <w:p w14:paraId="3C767FA8" w14:textId="77777777" w:rsidR="0091390A" w:rsidRPr="000032F6" w:rsidRDefault="0091390A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290C24B4" w14:textId="110D1138" w:rsidR="0091390A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364BAE">
              <w:rPr>
                <w:rFonts w:hint="eastAsia"/>
              </w:rPr>
              <w:t>本学教育学研究科又は人間社会科学研究科</w:t>
            </w:r>
            <w:r w:rsidR="00364BAE" w:rsidRPr="0091390A">
              <w:rPr>
                <w:rFonts w:hint="eastAsia"/>
                <w:vertAlign w:val="superscript"/>
              </w:rPr>
              <w:t>＊１</w:t>
            </w:r>
            <w:r w:rsidR="00364BAE">
              <w:rPr>
                <w:rFonts w:hint="eastAsia"/>
              </w:rPr>
              <w:t>で修士又は専門職修士の学位を取得済</w:t>
            </w:r>
            <w:r w:rsidR="001A32AB">
              <w:rPr>
                <w:rFonts w:hint="eastAsia"/>
              </w:rPr>
              <w:t>み</w:t>
            </w:r>
            <w:r w:rsidR="00364BAE">
              <w:rPr>
                <w:rFonts w:hint="eastAsia"/>
              </w:rPr>
              <w:t>である。</w:t>
            </w:r>
          </w:p>
        </w:tc>
      </w:tr>
      <w:tr w:rsidR="00364BAE" w14:paraId="2BC97460" w14:textId="77777777" w:rsidTr="00FF7152">
        <w:trPr>
          <w:trHeight w:val="396"/>
        </w:trPr>
        <w:tc>
          <w:tcPr>
            <w:tcW w:w="645" w:type="dxa"/>
            <w:vAlign w:val="center"/>
          </w:tcPr>
          <w:p w14:paraId="2CEF9FEC" w14:textId="75AB90B6" w:rsidR="00364BAE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４</w:t>
            </w:r>
          </w:p>
        </w:tc>
        <w:tc>
          <w:tcPr>
            <w:tcW w:w="713" w:type="dxa"/>
            <w:vAlign w:val="center"/>
          </w:tcPr>
          <w:p w14:paraId="7FD6F314" w14:textId="77777777" w:rsidR="00364BAE" w:rsidRPr="000032F6" w:rsidRDefault="00364BAE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  <w:vAlign w:val="center"/>
          </w:tcPr>
          <w:p w14:paraId="74383801" w14:textId="309FE20F" w:rsidR="00364BAE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364BAE">
              <w:rPr>
                <w:rFonts w:hint="eastAsia"/>
              </w:rPr>
              <w:t>他の大学院で修士又は専門職修士の学位を取得</w:t>
            </w:r>
            <w:r w:rsidR="00FC427A">
              <w:rPr>
                <w:rFonts w:hint="eastAsia"/>
              </w:rPr>
              <w:t>済</w:t>
            </w:r>
            <w:r w:rsidR="001A32AB">
              <w:rPr>
                <w:rFonts w:hint="eastAsia"/>
              </w:rPr>
              <w:t>み</w:t>
            </w:r>
            <w:r w:rsidR="00FC427A">
              <w:rPr>
                <w:rFonts w:hint="eastAsia"/>
              </w:rPr>
              <w:t>又は取得見込みである。</w:t>
            </w:r>
          </w:p>
        </w:tc>
      </w:tr>
    </w:tbl>
    <w:p w14:paraId="72EACA01" w14:textId="77777777" w:rsidR="00FC427A" w:rsidRDefault="00364BAE" w:rsidP="001606A9">
      <w:pPr>
        <w:ind w:left="648" w:rightChars="64" w:right="138" w:hangingChars="300" w:hanging="648"/>
      </w:pPr>
      <w:r>
        <w:rPr>
          <w:rFonts w:hint="eastAsia"/>
        </w:rPr>
        <w:t>＊</w:t>
      </w:r>
      <w:r w:rsidR="0091390A">
        <w:rPr>
          <w:rFonts w:hint="eastAsia"/>
        </w:rPr>
        <w:t>１　該当するプログラム：心理学プログラム，教師教育デザイン学プログラム，教育学プロ</w:t>
      </w:r>
    </w:p>
    <w:p w14:paraId="2B6E4EE7" w14:textId="79F624B2" w:rsidR="00E10CB2" w:rsidRDefault="0091390A" w:rsidP="00FC427A">
      <w:pPr>
        <w:ind w:leftChars="300" w:left="648" w:rightChars="64" w:right="138" w:firstLineChars="976" w:firstLine="2108"/>
      </w:pPr>
      <w:r>
        <w:rPr>
          <w:rFonts w:hint="eastAsia"/>
        </w:rPr>
        <w:t>グラム，日本語教育学プログラム，教職開発プログラム</w:t>
      </w:r>
    </w:p>
    <w:p w14:paraId="3450E1E6" w14:textId="77777777" w:rsidR="00EA42C9" w:rsidRDefault="00EA42C9" w:rsidP="001606A9">
      <w:pPr>
        <w:ind w:left="648" w:rightChars="64" w:right="138" w:hangingChars="300" w:hanging="648"/>
      </w:pPr>
    </w:p>
    <w:p w14:paraId="3AFBCBA4" w14:textId="03E27994" w:rsidR="00EA42C9" w:rsidRDefault="00EA42C9" w:rsidP="001606A9">
      <w:pPr>
        <w:ind w:rightChars="64" w:right="138"/>
      </w:pPr>
      <w:r>
        <w:rPr>
          <w:rFonts w:hint="eastAsia"/>
        </w:rPr>
        <w:t>Ⅱ　内容欄を確認し，該当するいずれか１つ</w:t>
      </w:r>
      <w:r w:rsidR="001606A9">
        <w:rPr>
          <w:rFonts w:hint="eastAsia"/>
        </w:rPr>
        <w:t>の</w:t>
      </w:r>
      <w:r>
        <w:rPr>
          <w:rFonts w:hint="eastAsia"/>
        </w:rPr>
        <w:t>確認欄に</w:t>
      </w:r>
      <w:r>
        <w:rPr>
          <w:rFonts w:ascii="Segoe UI Emoji" w:hAnsi="Segoe UI Emoji" w:cs="Segoe UI Emoji" w:hint="eastAsia"/>
        </w:rPr>
        <w:t>✓</w:t>
      </w:r>
      <w:r w:rsidR="001606A9">
        <w:rPr>
          <w:rFonts w:ascii="Segoe UI Emoji" w:hAnsi="Segoe UI Emoji" w:cs="Segoe UI Emoji" w:hint="eastAsia"/>
        </w:rPr>
        <w:t>又は○</w:t>
      </w:r>
      <w:r>
        <w:rPr>
          <w:rFonts w:ascii="Segoe UI Emoji" w:hAnsi="Segoe UI Emoji" w:cs="Segoe UI Emoji" w:hint="eastAsia"/>
        </w:rPr>
        <w:t>を入れて</w:t>
      </w:r>
      <w:r>
        <w:rPr>
          <w:rFonts w:hint="eastAsia"/>
        </w:rPr>
        <w:t>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5"/>
        <w:gridCol w:w="713"/>
        <w:gridCol w:w="7552"/>
      </w:tblGrid>
      <w:tr w:rsidR="00EA42C9" w14:paraId="27B8ECF4" w14:textId="77777777" w:rsidTr="001606A9">
        <w:trPr>
          <w:trHeight w:val="190"/>
        </w:trPr>
        <w:tc>
          <w:tcPr>
            <w:tcW w:w="645" w:type="dxa"/>
          </w:tcPr>
          <w:p w14:paraId="516B1D67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番号</w:t>
            </w:r>
          </w:p>
        </w:tc>
        <w:tc>
          <w:tcPr>
            <w:tcW w:w="713" w:type="dxa"/>
          </w:tcPr>
          <w:p w14:paraId="1553DD0D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確認</w:t>
            </w:r>
          </w:p>
        </w:tc>
        <w:tc>
          <w:tcPr>
            <w:tcW w:w="7552" w:type="dxa"/>
          </w:tcPr>
          <w:p w14:paraId="4D53ED06" w14:textId="77777777" w:rsidR="00EA42C9" w:rsidRDefault="00EA42C9" w:rsidP="001606A9">
            <w:pPr>
              <w:jc w:val="center"/>
            </w:pPr>
            <w:r>
              <w:rPr>
                <w:rFonts w:hint="eastAsia"/>
              </w:rPr>
              <w:t>内　　　　容</w:t>
            </w:r>
          </w:p>
        </w:tc>
      </w:tr>
      <w:tr w:rsidR="00EA42C9" w14:paraId="55EE5FA6" w14:textId="77777777" w:rsidTr="001A3836">
        <w:trPr>
          <w:trHeight w:val="210"/>
        </w:trPr>
        <w:tc>
          <w:tcPr>
            <w:tcW w:w="645" w:type="dxa"/>
            <w:vAlign w:val="center"/>
          </w:tcPr>
          <w:p w14:paraId="4894A22F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５</w:t>
            </w:r>
          </w:p>
        </w:tc>
        <w:tc>
          <w:tcPr>
            <w:tcW w:w="713" w:type="dxa"/>
            <w:vAlign w:val="center"/>
          </w:tcPr>
          <w:p w14:paraId="091EC0F1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7BDC852F" w14:textId="5B27AEA9" w:rsidR="00EA42C9" w:rsidRPr="00F720D5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博士課程後期の出願先は，教師教育デザイン学プログラム又は教育学プログラムである。</w:t>
            </w:r>
          </w:p>
        </w:tc>
      </w:tr>
      <w:tr w:rsidR="00EA42C9" w14:paraId="4919D492" w14:textId="77777777" w:rsidTr="001A3836">
        <w:trPr>
          <w:trHeight w:val="210"/>
        </w:trPr>
        <w:tc>
          <w:tcPr>
            <w:tcW w:w="645" w:type="dxa"/>
            <w:vAlign w:val="center"/>
          </w:tcPr>
          <w:p w14:paraId="3E20A9EE" w14:textId="0AC99A6A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６</w:t>
            </w:r>
          </w:p>
        </w:tc>
        <w:tc>
          <w:tcPr>
            <w:tcW w:w="713" w:type="dxa"/>
            <w:vAlign w:val="center"/>
          </w:tcPr>
          <w:p w14:paraId="0623D287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275027F6" w14:textId="0C684819" w:rsidR="00EA42C9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博士課程後期の出願先は，心理学プログラム又は日本語教育学プログラムである。</w:t>
            </w:r>
          </w:p>
        </w:tc>
      </w:tr>
    </w:tbl>
    <w:p w14:paraId="774523CB" w14:textId="60EED89A" w:rsidR="00E10CB2" w:rsidRDefault="00E10CB2" w:rsidP="001606A9">
      <w:pPr>
        <w:ind w:rightChars="64" w:right="138"/>
      </w:pPr>
    </w:p>
    <w:bookmarkEnd w:id="1"/>
    <w:p w14:paraId="24587194" w14:textId="39336625" w:rsidR="00EA42C9" w:rsidRDefault="00EA42C9" w:rsidP="001606A9">
      <w:pPr>
        <w:ind w:rightChars="64" w:right="138"/>
      </w:pPr>
      <w:r>
        <w:rPr>
          <w:rFonts w:hint="eastAsia"/>
        </w:rPr>
        <w:t>Ⅲ　内容欄を確認し，該当するいずれか１つ</w:t>
      </w:r>
      <w:r w:rsidR="001606A9">
        <w:rPr>
          <w:rFonts w:hint="eastAsia"/>
        </w:rPr>
        <w:t>の</w:t>
      </w:r>
      <w:r>
        <w:rPr>
          <w:rFonts w:hint="eastAsia"/>
        </w:rPr>
        <w:t>確認欄に</w:t>
      </w:r>
      <w:r>
        <w:rPr>
          <w:rFonts w:ascii="Segoe UI Emoji" w:hAnsi="Segoe UI Emoji" w:cs="Segoe UI Emoji" w:hint="eastAsia"/>
        </w:rPr>
        <w:t>✓</w:t>
      </w:r>
      <w:r w:rsidR="001606A9">
        <w:rPr>
          <w:rFonts w:ascii="Segoe UI Emoji" w:hAnsi="Segoe UI Emoji" w:cs="Segoe UI Emoji" w:hint="eastAsia"/>
        </w:rPr>
        <w:t>又は○</w:t>
      </w:r>
      <w:r>
        <w:rPr>
          <w:rFonts w:ascii="Segoe UI Emoji" w:hAnsi="Segoe UI Emoji" w:cs="Segoe UI Emoji" w:hint="eastAsia"/>
        </w:rPr>
        <w:t>を入れて</w:t>
      </w:r>
      <w:r>
        <w:rPr>
          <w:rFonts w:hint="eastAsia"/>
        </w:rPr>
        <w:t>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5"/>
        <w:gridCol w:w="713"/>
        <w:gridCol w:w="7552"/>
      </w:tblGrid>
      <w:tr w:rsidR="00EA42C9" w14:paraId="16B2D2DA" w14:textId="77777777" w:rsidTr="001606A9">
        <w:trPr>
          <w:trHeight w:val="70"/>
        </w:trPr>
        <w:tc>
          <w:tcPr>
            <w:tcW w:w="645" w:type="dxa"/>
          </w:tcPr>
          <w:p w14:paraId="7009FA14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番号</w:t>
            </w:r>
          </w:p>
        </w:tc>
        <w:tc>
          <w:tcPr>
            <w:tcW w:w="713" w:type="dxa"/>
          </w:tcPr>
          <w:p w14:paraId="49CBBDC3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確認</w:t>
            </w:r>
          </w:p>
        </w:tc>
        <w:tc>
          <w:tcPr>
            <w:tcW w:w="7552" w:type="dxa"/>
          </w:tcPr>
          <w:p w14:paraId="283BBC48" w14:textId="77777777" w:rsidR="00EA42C9" w:rsidRDefault="00EA42C9" w:rsidP="001606A9">
            <w:pPr>
              <w:jc w:val="center"/>
            </w:pPr>
            <w:r>
              <w:rPr>
                <w:rFonts w:hint="eastAsia"/>
              </w:rPr>
              <w:t>内　　　　容</w:t>
            </w:r>
          </w:p>
        </w:tc>
      </w:tr>
      <w:tr w:rsidR="00EA42C9" w14:paraId="68D71654" w14:textId="77777777" w:rsidTr="001606A9">
        <w:trPr>
          <w:trHeight w:val="400"/>
        </w:trPr>
        <w:tc>
          <w:tcPr>
            <w:tcW w:w="645" w:type="dxa"/>
            <w:vAlign w:val="center"/>
          </w:tcPr>
          <w:p w14:paraId="2431BD7A" w14:textId="343E6E33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７</w:t>
            </w:r>
          </w:p>
        </w:tc>
        <w:tc>
          <w:tcPr>
            <w:tcW w:w="713" w:type="dxa"/>
            <w:vAlign w:val="center"/>
          </w:tcPr>
          <w:p w14:paraId="233EAC24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  <w:vAlign w:val="center"/>
          </w:tcPr>
          <w:p w14:paraId="365EAB1C" w14:textId="12F6CC60" w:rsidR="00EA42C9" w:rsidRDefault="001606A9" w:rsidP="001606A9"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日本</w:t>
            </w:r>
            <w:r w:rsidR="006C1E43">
              <w:rPr>
                <w:rFonts w:hint="eastAsia"/>
              </w:rPr>
              <w:t>語</w:t>
            </w:r>
            <w:r w:rsidR="00EA42C9">
              <w:rPr>
                <w:rFonts w:hint="eastAsia"/>
              </w:rPr>
              <w:t>が母語である。</w:t>
            </w:r>
          </w:p>
        </w:tc>
      </w:tr>
      <w:tr w:rsidR="00EA42C9" w14:paraId="4EC46F4E" w14:textId="77777777" w:rsidTr="001606A9">
        <w:trPr>
          <w:trHeight w:val="400"/>
        </w:trPr>
        <w:tc>
          <w:tcPr>
            <w:tcW w:w="645" w:type="dxa"/>
            <w:vAlign w:val="center"/>
          </w:tcPr>
          <w:p w14:paraId="1E808775" w14:textId="280E27C2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８</w:t>
            </w:r>
          </w:p>
        </w:tc>
        <w:tc>
          <w:tcPr>
            <w:tcW w:w="713" w:type="dxa"/>
            <w:vAlign w:val="center"/>
          </w:tcPr>
          <w:p w14:paraId="43D95F68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  <w:vAlign w:val="center"/>
          </w:tcPr>
          <w:p w14:paraId="052DF2B3" w14:textId="6DE0C19D" w:rsidR="00EA42C9" w:rsidRDefault="001606A9" w:rsidP="001606A9"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日本語を母語としていない。</w:t>
            </w:r>
          </w:p>
        </w:tc>
      </w:tr>
    </w:tbl>
    <w:p w14:paraId="5DE25F59" w14:textId="2C9D45A4" w:rsidR="0076283C" w:rsidRDefault="0076283C" w:rsidP="001606A9"/>
    <w:p w14:paraId="288569BD" w14:textId="2B8FF739" w:rsidR="00EA42C9" w:rsidRDefault="001606A9" w:rsidP="001606A9">
      <w:pPr>
        <w:ind w:left="216" w:hangingChars="100" w:hanging="216"/>
      </w:pPr>
      <w:r>
        <w:rPr>
          <w:rFonts w:hint="eastAsia"/>
        </w:rPr>
        <w:t xml:space="preserve">Ⅳ　</w:t>
      </w:r>
      <w:r w:rsidR="00EA42C9">
        <w:rPr>
          <w:rFonts w:hint="eastAsia"/>
        </w:rPr>
        <w:t>Ⅰ～Ⅲの結果によ</w:t>
      </w:r>
      <w:r w:rsidR="00F24794">
        <w:rPr>
          <w:rFonts w:hint="eastAsia"/>
        </w:rPr>
        <w:t>り，</w:t>
      </w:r>
      <w:r>
        <w:rPr>
          <w:rFonts w:hint="eastAsia"/>
        </w:rPr>
        <w:t>いずれか１つの確認欄</w:t>
      </w:r>
      <w:r w:rsidR="00F24794">
        <w:rPr>
          <w:rFonts w:hint="eastAsia"/>
        </w:rPr>
        <w:t>に</w:t>
      </w:r>
      <w:r w:rsidR="00F24794">
        <w:rPr>
          <w:rFonts w:ascii="Segoe UI Emoji" w:hAnsi="Segoe UI Emoji" w:cs="Segoe UI Emoji" w:hint="eastAsia"/>
        </w:rPr>
        <w:t>✓</w:t>
      </w:r>
      <w:r>
        <w:rPr>
          <w:rFonts w:ascii="Segoe UI Emoji" w:hAnsi="Segoe UI Emoji" w:cs="Segoe UI Emoji" w:hint="eastAsia"/>
        </w:rPr>
        <w:t>又は○</w:t>
      </w:r>
      <w:r w:rsidR="00F24794">
        <w:rPr>
          <w:rFonts w:ascii="Segoe UI Emoji" w:hAnsi="Segoe UI Emoji" w:cs="Segoe UI Emoji" w:hint="eastAsia"/>
        </w:rPr>
        <w:t>を入れて</w:t>
      </w:r>
      <w:r w:rsidR="00F24794">
        <w:rPr>
          <w:rFonts w:hint="eastAsia"/>
        </w:rPr>
        <w:t>提出して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9"/>
        <w:gridCol w:w="1834"/>
        <w:gridCol w:w="2143"/>
        <w:gridCol w:w="2142"/>
        <w:gridCol w:w="2142"/>
      </w:tblGrid>
      <w:tr w:rsidR="000032F6" w14:paraId="060042B1" w14:textId="194A6E80" w:rsidTr="001606A9">
        <w:trPr>
          <w:trHeight w:val="210"/>
        </w:trPr>
        <w:tc>
          <w:tcPr>
            <w:tcW w:w="649" w:type="dxa"/>
            <w:vAlign w:val="center"/>
          </w:tcPr>
          <w:p w14:paraId="2AF30089" w14:textId="53BAFFEA" w:rsidR="000032F6" w:rsidRDefault="000032F6" w:rsidP="001606A9">
            <w:pPr>
              <w:jc w:val="center"/>
            </w:pPr>
            <w:r>
              <w:rPr>
                <w:rFonts w:ascii="ＭＳ 明朝" w:eastAsia="ＭＳ 明朝" w:hAnsi="ＭＳ 明朝" w:cs="ＭＳ 明朝" w:hint="eastAsia"/>
              </w:rPr>
              <w:t>Ⅰ</w:t>
            </w:r>
          </w:p>
        </w:tc>
        <w:tc>
          <w:tcPr>
            <w:tcW w:w="1834" w:type="dxa"/>
            <w:vAlign w:val="center"/>
          </w:tcPr>
          <w:p w14:paraId="1CCD337A" w14:textId="67AA82E5" w:rsidR="000032F6" w:rsidRDefault="000032F6" w:rsidP="001606A9">
            <w:pPr>
              <w:jc w:val="center"/>
            </w:pPr>
            <w:r>
              <w:rPr>
                <w:rFonts w:hint="eastAsia"/>
              </w:rPr>
              <w:t>２，３，４</w:t>
            </w:r>
          </w:p>
        </w:tc>
        <w:tc>
          <w:tcPr>
            <w:tcW w:w="2143" w:type="dxa"/>
            <w:vAlign w:val="center"/>
          </w:tcPr>
          <w:p w14:paraId="476843DD" w14:textId="1104823D" w:rsidR="000032F6" w:rsidRDefault="000032F6" w:rsidP="001606A9">
            <w:pPr>
              <w:jc w:val="center"/>
            </w:pPr>
            <w:r>
              <w:rPr>
                <w:rFonts w:hint="eastAsia"/>
              </w:rPr>
              <w:t>２，３，４</w:t>
            </w:r>
          </w:p>
        </w:tc>
        <w:tc>
          <w:tcPr>
            <w:tcW w:w="2142" w:type="dxa"/>
            <w:vAlign w:val="center"/>
          </w:tcPr>
          <w:p w14:paraId="33292446" w14:textId="5D5A5935" w:rsidR="000032F6" w:rsidRDefault="000032F6" w:rsidP="001606A9">
            <w:pPr>
              <w:jc w:val="center"/>
            </w:pPr>
            <w:r>
              <w:rPr>
                <w:rFonts w:hint="eastAsia"/>
              </w:rPr>
              <w:t>２，３，４</w:t>
            </w:r>
          </w:p>
        </w:tc>
        <w:tc>
          <w:tcPr>
            <w:tcW w:w="2142" w:type="dxa"/>
            <w:vAlign w:val="center"/>
          </w:tcPr>
          <w:p w14:paraId="577DE4F0" w14:textId="7851373F" w:rsidR="000032F6" w:rsidRDefault="000032F6" w:rsidP="001606A9">
            <w:pPr>
              <w:jc w:val="center"/>
            </w:pPr>
            <w:r>
              <w:rPr>
                <w:rFonts w:hint="eastAsia"/>
              </w:rPr>
              <w:t>１</w:t>
            </w:r>
          </w:p>
        </w:tc>
      </w:tr>
      <w:tr w:rsidR="000032F6" w14:paraId="6098D388" w14:textId="77777777" w:rsidTr="001606A9">
        <w:trPr>
          <w:trHeight w:val="210"/>
        </w:trPr>
        <w:tc>
          <w:tcPr>
            <w:tcW w:w="649" w:type="dxa"/>
            <w:vAlign w:val="center"/>
          </w:tcPr>
          <w:p w14:paraId="48A1FFDF" w14:textId="1F57F0E8" w:rsidR="000032F6" w:rsidRDefault="000032F6" w:rsidP="001606A9">
            <w:pPr>
              <w:jc w:val="center"/>
              <w:rPr>
                <w:rFonts w:ascii="ＭＳ 明朝" w:eastAsia="ＭＳ 明朝" w:hAnsi="ＭＳ 明朝" w:cs="ＭＳ 明朝"/>
              </w:rPr>
            </w:pPr>
            <w:r>
              <w:rPr>
                <w:rFonts w:ascii="ＭＳ 明朝" w:eastAsia="ＭＳ 明朝" w:hAnsi="ＭＳ 明朝" w:cs="ＭＳ 明朝" w:hint="eastAsia"/>
              </w:rPr>
              <w:t>Ⅱ</w:t>
            </w:r>
          </w:p>
        </w:tc>
        <w:tc>
          <w:tcPr>
            <w:tcW w:w="1834" w:type="dxa"/>
            <w:vAlign w:val="center"/>
          </w:tcPr>
          <w:p w14:paraId="09E1E35C" w14:textId="6E1D2230" w:rsidR="000032F6" w:rsidRDefault="000032F6" w:rsidP="001606A9">
            <w:pPr>
              <w:jc w:val="center"/>
            </w:pPr>
            <w:r>
              <w:rPr>
                <w:rFonts w:hint="eastAsia"/>
              </w:rPr>
              <w:t>５</w:t>
            </w:r>
          </w:p>
        </w:tc>
        <w:tc>
          <w:tcPr>
            <w:tcW w:w="2143" w:type="dxa"/>
            <w:vAlign w:val="center"/>
          </w:tcPr>
          <w:p w14:paraId="39DBEFA1" w14:textId="6EB586C4" w:rsidR="000032F6" w:rsidRDefault="000032F6" w:rsidP="001606A9">
            <w:pPr>
              <w:jc w:val="center"/>
            </w:pPr>
            <w:r>
              <w:rPr>
                <w:rFonts w:hint="eastAsia"/>
              </w:rPr>
              <w:t>６</w:t>
            </w:r>
          </w:p>
        </w:tc>
        <w:tc>
          <w:tcPr>
            <w:tcW w:w="2142" w:type="dxa"/>
            <w:vAlign w:val="center"/>
          </w:tcPr>
          <w:p w14:paraId="4584B799" w14:textId="232C6C47" w:rsidR="000032F6" w:rsidRDefault="000032F6" w:rsidP="001606A9">
            <w:pPr>
              <w:jc w:val="center"/>
            </w:pPr>
            <w:r>
              <w:rPr>
                <w:rFonts w:hint="eastAsia"/>
              </w:rPr>
              <w:t>５，６</w:t>
            </w:r>
          </w:p>
        </w:tc>
        <w:tc>
          <w:tcPr>
            <w:tcW w:w="2142" w:type="dxa"/>
            <w:vAlign w:val="center"/>
          </w:tcPr>
          <w:p w14:paraId="0F8446B2" w14:textId="708B7D0B" w:rsidR="000032F6" w:rsidRDefault="000032F6" w:rsidP="001606A9">
            <w:pPr>
              <w:jc w:val="center"/>
            </w:pPr>
            <w:r>
              <w:rPr>
                <w:rFonts w:hint="eastAsia"/>
              </w:rPr>
              <w:t>５，６</w:t>
            </w:r>
          </w:p>
        </w:tc>
      </w:tr>
      <w:tr w:rsidR="000032F6" w14:paraId="6641B946" w14:textId="77777777" w:rsidTr="001606A9">
        <w:trPr>
          <w:trHeight w:val="210"/>
        </w:trPr>
        <w:tc>
          <w:tcPr>
            <w:tcW w:w="649" w:type="dxa"/>
            <w:vAlign w:val="center"/>
          </w:tcPr>
          <w:p w14:paraId="5E40F8DE" w14:textId="016F4867" w:rsidR="000032F6" w:rsidRDefault="000032F6" w:rsidP="001606A9">
            <w:pPr>
              <w:jc w:val="center"/>
            </w:pPr>
            <w:r>
              <w:rPr>
                <w:rFonts w:ascii="ＭＳ 明朝" w:eastAsia="ＭＳ 明朝" w:hAnsi="ＭＳ 明朝" w:cs="ＭＳ 明朝" w:hint="eastAsia"/>
              </w:rPr>
              <w:t>Ⅲ</w:t>
            </w:r>
          </w:p>
        </w:tc>
        <w:tc>
          <w:tcPr>
            <w:tcW w:w="1834" w:type="dxa"/>
            <w:vAlign w:val="center"/>
          </w:tcPr>
          <w:p w14:paraId="311F6488" w14:textId="7A42A6E6" w:rsidR="000032F6" w:rsidRDefault="000032F6" w:rsidP="001606A9">
            <w:pPr>
              <w:jc w:val="center"/>
            </w:pPr>
            <w:r>
              <w:rPr>
                <w:rFonts w:hint="eastAsia"/>
              </w:rPr>
              <w:t>７</w:t>
            </w:r>
          </w:p>
        </w:tc>
        <w:tc>
          <w:tcPr>
            <w:tcW w:w="2143" w:type="dxa"/>
            <w:vAlign w:val="center"/>
          </w:tcPr>
          <w:p w14:paraId="7D985607" w14:textId="6A09ADDA" w:rsidR="000032F6" w:rsidRDefault="000032F6" w:rsidP="001606A9">
            <w:pPr>
              <w:jc w:val="center"/>
            </w:pPr>
            <w:r>
              <w:rPr>
                <w:rFonts w:hint="eastAsia"/>
              </w:rPr>
              <w:t>７</w:t>
            </w:r>
          </w:p>
        </w:tc>
        <w:tc>
          <w:tcPr>
            <w:tcW w:w="2142" w:type="dxa"/>
            <w:vAlign w:val="center"/>
          </w:tcPr>
          <w:p w14:paraId="582954A2" w14:textId="105F7E68" w:rsidR="000032F6" w:rsidRDefault="000032F6" w:rsidP="001606A9">
            <w:pPr>
              <w:jc w:val="center"/>
            </w:pPr>
            <w:r>
              <w:rPr>
                <w:rFonts w:hint="eastAsia"/>
              </w:rPr>
              <w:t>８</w:t>
            </w:r>
          </w:p>
        </w:tc>
        <w:tc>
          <w:tcPr>
            <w:tcW w:w="2142" w:type="dxa"/>
            <w:vAlign w:val="center"/>
          </w:tcPr>
          <w:p w14:paraId="44A0C210" w14:textId="4F4B37B1" w:rsidR="000032F6" w:rsidRDefault="000032F6" w:rsidP="001606A9">
            <w:pPr>
              <w:jc w:val="center"/>
            </w:pPr>
            <w:r>
              <w:rPr>
                <w:rFonts w:hint="eastAsia"/>
              </w:rPr>
              <w:t>７，８</w:t>
            </w:r>
          </w:p>
        </w:tc>
      </w:tr>
      <w:tr w:rsidR="001606A9" w14:paraId="3DA6F51F" w14:textId="77777777" w:rsidTr="001606A9">
        <w:trPr>
          <w:trHeight w:val="425"/>
        </w:trPr>
        <w:tc>
          <w:tcPr>
            <w:tcW w:w="649" w:type="dxa"/>
            <w:vAlign w:val="center"/>
          </w:tcPr>
          <w:p w14:paraId="72D46448" w14:textId="53B4A16A" w:rsidR="001606A9" w:rsidRDefault="001606A9" w:rsidP="001606A9">
            <w:pPr>
              <w:jc w:val="center"/>
              <w:rPr>
                <w:rFonts w:ascii="ＭＳ 明朝" w:eastAsia="ＭＳ 明朝" w:hAnsi="ＭＳ 明朝" w:cs="ＭＳ 明朝"/>
              </w:rPr>
            </w:pPr>
            <w:r>
              <w:rPr>
                <w:rFonts w:hint="eastAsia"/>
              </w:rPr>
              <w:t>確認</w:t>
            </w:r>
          </w:p>
        </w:tc>
        <w:tc>
          <w:tcPr>
            <w:tcW w:w="1834" w:type="dxa"/>
            <w:vAlign w:val="center"/>
          </w:tcPr>
          <w:p w14:paraId="59180A47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43" w:type="dxa"/>
            <w:vAlign w:val="center"/>
          </w:tcPr>
          <w:p w14:paraId="0A4F23D5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42" w:type="dxa"/>
            <w:vAlign w:val="center"/>
          </w:tcPr>
          <w:p w14:paraId="191E5449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42" w:type="dxa"/>
            <w:vAlign w:val="center"/>
          </w:tcPr>
          <w:p w14:paraId="3B9426F2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</w:tr>
      <w:tr w:rsidR="000032F6" w14:paraId="4E1F20B8" w14:textId="7A829622" w:rsidTr="001606A9">
        <w:trPr>
          <w:trHeight w:val="423"/>
        </w:trPr>
        <w:tc>
          <w:tcPr>
            <w:tcW w:w="649" w:type="dxa"/>
            <w:vAlign w:val="center"/>
          </w:tcPr>
          <w:p w14:paraId="6DB4A325" w14:textId="0A681975" w:rsidR="000032F6" w:rsidRDefault="001606A9" w:rsidP="001606A9">
            <w:pPr>
              <w:jc w:val="center"/>
            </w:pPr>
            <w:r>
              <w:rPr>
                <w:rFonts w:hint="eastAsia"/>
              </w:rPr>
              <w:t>科目</w:t>
            </w:r>
          </w:p>
        </w:tc>
        <w:tc>
          <w:tcPr>
            <w:tcW w:w="1834" w:type="dxa"/>
            <w:vAlign w:val="center"/>
          </w:tcPr>
          <w:p w14:paraId="13FA2668" w14:textId="56A550D4" w:rsidR="001606A9" w:rsidRDefault="000032F6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英語（筆記試験）</w:t>
            </w:r>
          </w:p>
        </w:tc>
        <w:tc>
          <w:tcPr>
            <w:tcW w:w="2143" w:type="dxa"/>
            <w:vAlign w:val="center"/>
          </w:tcPr>
          <w:p w14:paraId="45E3C591" w14:textId="401F833A" w:rsidR="000032F6" w:rsidRDefault="000032F6" w:rsidP="001606A9">
            <w:pPr>
              <w:jc w:val="center"/>
            </w:pPr>
            <w:r>
              <w:rPr>
                <w:rFonts w:hint="eastAsia"/>
              </w:rPr>
              <w:t>英語（書類審査）</w:t>
            </w:r>
          </w:p>
        </w:tc>
        <w:tc>
          <w:tcPr>
            <w:tcW w:w="2142" w:type="dxa"/>
            <w:vAlign w:val="center"/>
          </w:tcPr>
          <w:p w14:paraId="1B615297" w14:textId="5B818CFF" w:rsidR="000032F6" w:rsidRDefault="000032F6" w:rsidP="001606A9">
            <w:pPr>
              <w:jc w:val="center"/>
            </w:pPr>
            <w:r>
              <w:rPr>
                <w:rFonts w:hint="eastAsia"/>
              </w:rPr>
              <w:t>日本語（書類審査）</w:t>
            </w:r>
          </w:p>
        </w:tc>
        <w:tc>
          <w:tcPr>
            <w:tcW w:w="2142" w:type="dxa"/>
            <w:vAlign w:val="center"/>
          </w:tcPr>
          <w:p w14:paraId="7EC68445" w14:textId="0B6199A1" w:rsidR="000032F6" w:rsidRDefault="000032F6" w:rsidP="001606A9">
            <w:pPr>
              <w:jc w:val="center"/>
            </w:pPr>
            <w:r>
              <w:rPr>
                <w:rFonts w:hint="eastAsia"/>
              </w:rPr>
              <w:t>外国語試験なし</w:t>
            </w:r>
          </w:p>
        </w:tc>
      </w:tr>
    </w:tbl>
    <w:p w14:paraId="2129519D" w14:textId="7392369B" w:rsidR="00EA42C9" w:rsidRPr="00EA42C9" w:rsidRDefault="00EA42C9" w:rsidP="001606A9"/>
    <w:sectPr w:rsidR="00EA42C9" w:rsidRPr="00EA42C9" w:rsidSect="001606A9">
      <w:pgSz w:w="11906" w:h="16838" w:code="9"/>
      <w:pgMar w:top="851" w:right="1418" w:bottom="851" w:left="1418" w:header="851" w:footer="992" w:gutter="0"/>
      <w:cols w:space="425"/>
      <w:docGrid w:type="linesAndChars" w:linePitch="315" w:charSpace="12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92D86" w14:textId="77777777" w:rsidR="00E547E4" w:rsidRDefault="00E547E4" w:rsidP="008C372C">
      <w:r>
        <w:separator/>
      </w:r>
    </w:p>
  </w:endnote>
  <w:endnote w:type="continuationSeparator" w:id="0">
    <w:p w14:paraId="3ED06381" w14:textId="77777777" w:rsidR="00E547E4" w:rsidRDefault="00E547E4" w:rsidP="008C3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C85A8" w14:textId="77777777" w:rsidR="00E547E4" w:rsidRDefault="00E547E4" w:rsidP="008C372C">
      <w:r>
        <w:separator/>
      </w:r>
    </w:p>
  </w:footnote>
  <w:footnote w:type="continuationSeparator" w:id="0">
    <w:p w14:paraId="71B74058" w14:textId="77777777" w:rsidR="00E547E4" w:rsidRDefault="00E547E4" w:rsidP="008C3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AE3ECA"/>
    <w:multiLevelType w:val="hybridMultilevel"/>
    <w:tmpl w:val="F704D4CE"/>
    <w:lvl w:ilvl="0" w:tplc="042C4C14">
      <w:start w:val="1"/>
      <w:numFmt w:val="decimalFullWidth"/>
      <w:lvlText w:val="注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6870C79"/>
    <w:multiLevelType w:val="hybridMultilevel"/>
    <w:tmpl w:val="CF6CE1AA"/>
    <w:lvl w:ilvl="0" w:tplc="68DC5A70">
      <w:start w:val="7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21C7975"/>
    <w:multiLevelType w:val="hybridMultilevel"/>
    <w:tmpl w:val="396AF8AE"/>
    <w:lvl w:ilvl="0" w:tplc="DE16A7BA">
      <w:start w:val="1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8"/>
  <w:drawingGridVerticalSpacing w:val="315"/>
  <w:displayHorizontalDrawingGridEvery w:val="0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zNDYyNjYzszA0NzNW0lEKTi0uzszPAykwrQUAt1YJ+SwAAAA="/>
  </w:docVars>
  <w:rsids>
    <w:rsidRoot w:val="008C372C"/>
    <w:rsid w:val="000032F6"/>
    <w:rsid w:val="00004173"/>
    <w:rsid w:val="00004AA6"/>
    <w:rsid w:val="00010A4B"/>
    <w:rsid w:val="0001292D"/>
    <w:rsid w:val="00023F15"/>
    <w:rsid w:val="0002795D"/>
    <w:rsid w:val="0003149A"/>
    <w:rsid w:val="00034A57"/>
    <w:rsid w:val="000369C5"/>
    <w:rsid w:val="00041C37"/>
    <w:rsid w:val="00051A70"/>
    <w:rsid w:val="00052192"/>
    <w:rsid w:val="0005488D"/>
    <w:rsid w:val="000618AB"/>
    <w:rsid w:val="00063E95"/>
    <w:rsid w:val="000676BA"/>
    <w:rsid w:val="000706B3"/>
    <w:rsid w:val="0007163B"/>
    <w:rsid w:val="000807B2"/>
    <w:rsid w:val="000817E0"/>
    <w:rsid w:val="00082455"/>
    <w:rsid w:val="00082E57"/>
    <w:rsid w:val="00082F80"/>
    <w:rsid w:val="00085582"/>
    <w:rsid w:val="0008688F"/>
    <w:rsid w:val="0009143E"/>
    <w:rsid w:val="00092BB4"/>
    <w:rsid w:val="00093420"/>
    <w:rsid w:val="000954D1"/>
    <w:rsid w:val="000A41A9"/>
    <w:rsid w:val="000A62D0"/>
    <w:rsid w:val="000A65BB"/>
    <w:rsid w:val="000B1B93"/>
    <w:rsid w:val="000B52D6"/>
    <w:rsid w:val="000C4EF6"/>
    <w:rsid w:val="000C66A7"/>
    <w:rsid w:val="000D2300"/>
    <w:rsid w:val="000D2B6A"/>
    <w:rsid w:val="000D320E"/>
    <w:rsid w:val="000D33B9"/>
    <w:rsid w:val="000D4A25"/>
    <w:rsid w:val="000E1CB9"/>
    <w:rsid w:val="000E7E36"/>
    <w:rsid w:val="000F09ED"/>
    <w:rsid w:val="000F1192"/>
    <w:rsid w:val="000F1B60"/>
    <w:rsid w:val="000F408D"/>
    <w:rsid w:val="000F5B7B"/>
    <w:rsid w:val="000F6B5B"/>
    <w:rsid w:val="00101F49"/>
    <w:rsid w:val="0010677F"/>
    <w:rsid w:val="00113479"/>
    <w:rsid w:val="001144F9"/>
    <w:rsid w:val="001222DA"/>
    <w:rsid w:val="0012234D"/>
    <w:rsid w:val="001228B1"/>
    <w:rsid w:val="00123480"/>
    <w:rsid w:val="001236E6"/>
    <w:rsid w:val="001271B4"/>
    <w:rsid w:val="0013005C"/>
    <w:rsid w:val="00136401"/>
    <w:rsid w:val="00136497"/>
    <w:rsid w:val="00140236"/>
    <w:rsid w:val="00140244"/>
    <w:rsid w:val="00142A43"/>
    <w:rsid w:val="001443DF"/>
    <w:rsid w:val="0015175B"/>
    <w:rsid w:val="00153985"/>
    <w:rsid w:val="001606A9"/>
    <w:rsid w:val="00160EB6"/>
    <w:rsid w:val="001645E4"/>
    <w:rsid w:val="00165D2C"/>
    <w:rsid w:val="00176956"/>
    <w:rsid w:val="00176A72"/>
    <w:rsid w:val="0017787B"/>
    <w:rsid w:val="00181525"/>
    <w:rsid w:val="00181F4C"/>
    <w:rsid w:val="00183028"/>
    <w:rsid w:val="00185370"/>
    <w:rsid w:val="001923C6"/>
    <w:rsid w:val="00193A34"/>
    <w:rsid w:val="00196E92"/>
    <w:rsid w:val="00196F36"/>
    <w:rsid w:val="00197560"/>
    <w:rsid w:val="001A02B6"/>
    <w:rsid w:val="001A1D8C"/>
    <w:rsid w:val="001A32AB"/>
    <w:rsid w:val="001A4FBF"/>
    <w:rsid w:val="001B16FD"/>
    <w:rsid w:val="001B5A5A"/>
    <w:rsid w:val="001B756B"/>
    <w:rsid w:val="001C145B"/>
    <w:rsid w:val="001C310D"/>
    <w:rsid w:val="001C7BCB"/>
    <w:rsid w:val="001D0995"/>
    <w:rsid w:val="001D1EFB"/>
    <w:rsid w:val="001D3E6B"/>
    <w:rsid w:val="001D520D"/>
    <w:rsid w:val="001D743C"/>
    <w:rsid w:val="001D798C"/>
    <w:rsid w:val="001E1D29"/>
    <w:rsid w:val="001E2EB0"/>
    <w:rsid w:val="001F5628"/>
    <w:rsid w:val="00214150"/>
    <w:rsid w:val="00215BEF"/>
    <w:rsid w:val="00215FF7"/>
    <w:rsid w:val="00217A3A"/>
    <w:rsid w:val="00222DA5"/>
    <w:rsid w:val="0022405C"/>
    <w:rsid w:val="00230CBB"/>
    <w:rsid w:val="00231F8C"/>
    <w:rsid w:val="00240967"/>
    <w:rsid w:val="00242C30"/>
    <w:rsid w:val="002438A4"/>
    <w:rsid w:val="0024431B"/>
    <w:rsid w:val="002459B7"/>
    <w:rsid w:val="00250101"/>
    <w:rsid w:val="00260480"/>
    <w:rsid w:val="00262F74"/>
    <w:rsid w:val="00263363"/>
    <w:rsid w:val="0026497A"/>
    <w:rsid w:val="00275154"/>
    <w:rsid w:val="0027574C"/>
    <w:rsid w:val="002806BA"/>
    <w:rsid w:val="00280C01"/>
    <w:rsid w:val="00283352"/>
    <w:rsid w:val="002837E1"/>
    <w:rsid w:val="00285D38"/>
    <w:rsid w:val="00290EEE"/>
    <w:rsid w:val="00295693"/>
    <w:rsid w:val="00297AFD"/>
    <w:rsid w:val="002A376C"/>
    <w:rsid w:val="002A64E7"/>
    <w:rsid w:val="002A7A36"/>
    <w:rsid w:val="002B25FB"/>
    <w:rsid w:val="002B5053"/>
    <w:rsid w:val="002C30CD"/>
    <w:rsid w:val="002C3F2E"/>
    <w:rsid w:val="002C45E4"/>
    <w:rsid w:val="002C4743"/>
    <w:rsid w:val="002D0B24"/>
    <w:rsid w:val="002D0BC0"/>
    <w:rsid w:val="002D1A96"/>
    <w:rsid w:val="002D742C"/>
    <w:rsid w:val="002E1ED2"/>
    <w:rsid w:val="002E418D"/>
    <w:rsid w:val="002E4BB3"/>
    <w:rsid w:val="002F0282"/>
    <w:rsid w:val="002F28E6"/>
    <w:rsid w:val="002F3BCA"/>
    <w:rsid w:val="002F5A6D"/>
    <w:rsid w:val="002F5E16"/>
    <w:rsid w:val="00302E31"/>
    <w:rsid w:val="003046DB"/>
    <w:rsid w:val="00304DB7"/>
    <w:rsid w:val="003065B3"/>
    <w:rsid w:val="0031753C"/>
    <w:rsid w:val="00333DC8"/>
    <w:rsid w:val="00336228"/>
    <w:rsid w:val="00336DA8"/>
    <w:rsid w:val="00337140"/>
    <w:rsid w:val="00345E55"/>
    <w:rsid w:val="00347550"/>
    <w:rsid w:val="00347BFB"/>
    <w:rsid w:val="00350CCC"/>
    <w:rsid w:val="00353351"/>
    <w:rsid w:val="003550A7"/>
    <w:rsid w:val="003607F1"/>
    <w:rsid w:val="00360FED"/>
    <w:rsid w:val="0036284B"/>
    <w:rsid w:val="00362BFF"/>
    <w:rsid w:val="00363A81"/>
    <w:rsid w:val="00363F2D"/>
    <w:rsid w:val="00364BAE"/>
    <w:rsid w:val="00365986"/>
    <w:rsid w:val="00371A24"/>
    <w:rsid w:val="00374BDA"/>
    <w:rsid w:val="003800F5"/>
    <w:rsid w:val="00396C8E"/>
    <w:rsid w:val="003B2259"/>
    <w:rsid w:val="003B64BD"/>
    <w:rsid w:val="003B7839"/>
    <w:rsid w:val="003D1075"/>
    <w:rsid w:val="003D2743"/>
    <w:rsid w:val="003D4384"/>
    <w:rsid w:val="003D7080"/>
    <w:rsid w:val="003E0037"/>
    <w:rsid w:val="003E0758"/>
    <w:rsid w:val="003E1018"/>
    <w:rsid w:val="003E282E"/>
    <w:rsid w:val="003E35E8"/>
    <w:rsid w:val="003E3C19"/>
    <w:rsid w:val="003E5058"/>
    <w:rsid w:val="003E689F"/>
    <w:rsid w:val="003F4AB2"/>
    <w:rsid w:val="003F4E24"/>
    <w:rsid w:val="003F625E"/>
    <w:rsid w:val="003F6729"/>
    <w:rsid w:val="00401567"/>
    <w:rsid w:val="004046C0"/>
    <w:rsid w:val="004048F2"/>
    <w:rsid w:val="0041462B"/>
    <w:rsid w:val="00414F18"/>
    <w:rsid w:val="00416A80"/>
    <w:rsid w:val="00417F72"/>
    <w:rsid w:val="004204A5"/>
    <w:rsid w:val="0042109A"/>
    <w:rsid w:val="004244E7"/>
    <w:rsid w:val="0042623F"/>
    <w:rsid w:val="00426B1C"/>
    <w:rsid w:val="00431BE2"/>
    <w:rsid w:val="004377B9"/>
    <w:rsid w:val="00441AE2"/>
    <w:rsid w:val="00445B49"/>
    <w:rsid w:val="0044653F"/>
    <w:rsid w:val="0045361D"/>
    <w:rsid w:val="0045675A"/>
    <w:rsid w:val="00465116"/>
    <w:rsid w:val="0047002E"/>
    <w:rsid w:val="004711F2"/>
    <w:rsid w:val="00471601"/>
    <w:rsid w:val="00473078"/>
    <w:rsid w:val="004742FA"/>
    <w:rsid w:val="00474F63"/>
    <w:rsid w:val="00476FDC"/>
    <w:rsid w:val="00477EEA"/>
    <w:rsid w:val="00485D08"/>
    <w:rsid w:val="00490739"/>
    <w:rsid w:val="00491A8F"/>
    <w:rsid w:val="004925BC"/>
    <w:rsid w:val="004938D4"/>
    <w:rsid w:val="00497129"/>
    <w:rsid w:val="00497E08"/>
    <w:rsid w:val="004A697E"/>
    <w:rsid w:val="004B0C83"/>
    <w:rsid w:val="004B128D"/>
    <w:rsid w:val="004B21E0"/>
    <w:rsid w:val="004B23F6"/>
    <w:rsid w:val="004B548B"/>
    <w:rsid w:val="004C33E3"/>
    <w:rsid w:val="004C5DDC"/>
    <w:rsid w:val="004D729F"/>
    <w:rsid w:val="004E0501"/>
    <w:rsid w:val="004E15B4"/>
    <w:rsid w:val="004E507D"/>
    <w:rsid w:val="004E77E0"/>
    <w:rsid w:val="004F0555"/>
    <w:rsid w:val="004F279D"/>
    <w:rsid w:val="004F32B4"/>
    <w:rsid w:val="004F430E"/>
    <w:rsid w:val="004F4AC8"/>
    <w:rsid w:val="004F7694"/>
    <w:rsid w:val="004F7A93"/>
    <w:rsid w:val="00501185"/>
    <w:rsid w:val="00502AD3"/>
    <w:rsid w:val="00506DA0"/>
    <w:rsid w:val="00507457"/>
    <w:rsid w:val="005102EC"/>
    <w:rsid w:val="0051137E"/>
    <w:rsid w:val="00511559"/>
    <w:rsid w:val="005118B7"/>
    <w:rsid w:val="00515EF3"/>
    <w:rsid w:val="005161EE"/>
    <w:rsid w:val="005178CF"/>
    <w:rsid w:val="00517BBC"/>
    <w:rsid w:val="005240FB"/>
    <w:rsid w:val="00524D45"/>
    <w:rsid w:val="00531F20"/>
    <w:rsid w:val="0053297C"/>
    <w:rsid w:val="00540461"/>
    <w:rsid w:val="00543B4B"/>
    <w:rsid w:val="0054531E"/>
    <w:rsid w:val="005460C8"/>
    <w:rsid w:val="005526C2"/>
    <w:rsid w:val="00557977"/>
    <w:rsid w:val="005617CD"/>
    <w:rsid w:val="00562546"/>
    <w:rsid w:val="00564A0B"/>
    <w:rsid w:val="0057142F"/>
    <w:rsid w:val="00572011"/>
    <w:rsid w:val="00572FE5"/>
    <w:rsid w:val="00575FC1"/>
    <w:rsid w:val="00576D2D"/>
    <w:rsid w:val="00577403"/>
    <w:rsid w:val="00577B91"/>
    <w:rsid w:val="00582E7C"/>
    <w:rsid w:val="005836B8"/>
    <w:rsid w:val="00584082"/>
    <w:rsid w:val="00585EAC"/>
    <w:rsid w:val="005870CB"/>
    <w:rsid w:val="005872E5"/>
    <w:rsid w:val="005900B4"/>
    <w:rsid w:val="0059032B"/>
    <w:rsid w:val="00590770"/>
    <w:rsid w:val="0059343A"/>
    <w:rsid w:val="0059718B"/>
    <w:rsid w:val="00597D3B"/>
    <w:rsid w:val="005A0B06"/>
    <w:rsid w:val="005A750C"/>
    <w:rsid w:val="005B14D3"/>
    <w:rsid w:val="005B1AF8"/>
    <w:rsid w:val="005B207E"/>
    <w:rsid w:val="005B7331"/>
    <w:rsid w:val="005C6BBE"/>
    <w:rsid w:val="005D5497"/>
    <w:rsid w:val="005D5CAE"/>
    <w:rsid w:val="005D6EA1"/>
    <w:rsid w:val="005F1612"/>
    <w:rsid w:val="005F2AF7"/>
    <w:rsid w:val="00603FDE"/>
    <w:rsid w:val="00604B8B"/>
    <w:rsid w:val="00606B32"/>
    <w:rsid w:val="00607EC3"/>
    <w:rsid w:val="006135B5"/>
    <w:rsid w:val="0061480B"/>
    <w:rsid w:val="00622A4F"/>
    <w:rsid w:val="00624495"/>
    <w:rsid w:val="00627389"/>
    <w:rsid w:val="00627878"/>
    <w:rsid w:val="006316A2"/>
    <w:rsid w:val="00631C28"/>
    <w:rsid w:val="00634AA6"/>
    <w:rsid w:val="006418CB"/>
    <w:rsid w:val="00644688"/>
    <w:rsid w:val="006470B0"/>
    <w:rsid w:val="00651662"/>
    <w:rsid w:val="0065259A"/>
    <w:rsid w:val="00655643"/>
    <w:rsid w:val="00656C2A"/>
    <w:rsid w:val="00657C09"/>
    <w:rsid w:val="00666B0D"/>
    <w:rsid w:val="00671E34"/>
    <w:rsid w:val="006764C8"/>
    <w:rsid w:val="00677840"/>
    <w:rsid w:val="00681290"/>
    <w:rsid w:val="00681F7D"/>
    <w:rsid w:val="00685ADC"/>
    <w:rsid w:val="00691C6E"/>
    <w:rsid w:val="006A3D5C"/>
    <w:rsid w:val="006A5310"/>
    <w:rsid w:val="006A6094"/>
    <w:rsid w:val="006A6ADC"/>
    <w:rsid w:val="006A7B2C"/>
    <w:rsid w:val="006B4798"/>
    <w:rsid w:val="006B67E4"/>
    <w:rsid w:val="006C11AC"/>
    <w:rsid w:val="006C1E43"/>
    <w:rsid w:val="006C27E4"/>
    <w:rsid w:val="006C3B88"/>
    <w:rsid w:val="006D2481"/>
    <w:rsid w:val="006E2D9F"/>
    <w:rsid w:val="006F1A1F"/>
    <w:rsid w:val="006F330C"/>
    <w:rsid w:val="006F79BD"/>
    <w:rsid w:val="007022AE"/>
    <w:rsid w:val="00705B91"/>
    <w:rsid w:val="0070712A"/>
    <w:rsid w:val="00710B15"/>
    <w:rsid w:val="007305B0"/>
    <w:rsid w:val="007328B3"/>
    <w:rsid w:val="00734ED0"/>
    <w:rsid w:val="00735150"/>
    <w:rsid w:val="00742341"/>
    <w:rsid w:val="00742E94"/>
    <w:rsid w:val="00744657"/>
    <w:rsid w:val="00744AB5"/>
    <w:rsid w:val="007526B9"/>
    <w:rsid w:val="007545B1"/>
    <w:rsid w:val="0075637D"/>
    <w:rsid w:val="007570F3"/>
    <w:rsid w:val="00760283"/>
    <w:rsid w:val="00760405"/>
    <w:rsid w:val="0076283C"/>
    <w:rsid w:val="0076396F"/>
    <w:rsid w:val="007649EE"/>
    <w:rsid w:val="00764E09"/>
    <w:rsid w:val="007745B1"/>
    <w:rsid w:val="00781FE8"/>
    <w:rsid w:val="00790D81"/>
    <w:rsid w:val="00792A68"/>
    <w:rsid w:val="007949A3"/>
    <w:rsid w:val="00796977"/>
    <w:rsid w:val="007A4058"/>
    <w:rsid w:val="007A6945"/>
    <w:rsid w:val="007A7176"/>
    <w:rsid w:val="007B58F1"/>
    <w:rsid w:val="007C15F9"/>
    <w:rsid w:val="007C67EB"/>
    <w:rsid w:val="007D0092"/>
    <w:rsid w:val="007D042F"/>
    <w:rsid w:val="007D089B"/>
    <w:rsid w:val="007D20CC"/>
    <w:rsid w:val="007D2F89"/>
    <w:rsid w:val="007E23B8"/>
    <w:rsid w:val="007E7704"/>
    <w:rsid w:val="007F1534"/>
    <w:rsid w:val="007F3A0A"/>
    <w:rsid w:val="007F51CD"/>
    <w:rsid w:val="007F6667"/>
    <w:rsid w:val="00804C95"/>
    <w:rsid w:val="008056EA"/>
    <w:rsid w:val="008067D9"/>
    <w:rsid w:val="00807633"/>
    <w:rsid w:val="008104D4"/>
    <w:rsid w:val="00814C00"/>
    <w:rsid w:val="00821061"/>
    <w:rsid w:val="00823348"/>
    <w:rsid w:val="008243AF"/>
    <w:rsid w:val="00836D1F"/>
    <w:rsid w:val="00841755"/>
    <w:rsid w:val="00843124"/>
    <w:rsid w:val="008433BA"/>
    <w:rsid w:val="00844CB1"/>
    <w:rsid w:val="00850EB7"/>
    <w:rsid w:val="00857DFA"/>
    <w:rsid w:val="00864B8C"/>
    <w:rsid w:val="00872868"/>
    <w:rsid w:val="00872B42"/>
    <w:rsid w:val="00875019"/>
    <w:rsid w:val="00876627"/>
    <w:rsid w:val="00877ACE"/>
    <w:rsid w:val="00885005"/>
    <w:rsid w:val="008856B8"/>
    <w:rsid w:val="008876F7"/>
    <w:rsid w:val="00890888"/>
    <w:rsid w:val="00895195"/>
    <w:rsid w:val="008956D0"/>
    <w:rsid w:val="008957D0"/>
    <w:rsid w:val="00897565"/>
    <w:rsid w:val="008A1F3B"/>
    <w:rsid w:val="008B66DC"/>
    <w:rsid w:val="008C09C2"/>
    <w:rsid w:val="008C372C"/>
    <w:rsid w:val="008C65F4"/>
    <w:rsid w:val="008D3288"/>
    <w:rsid w:val="008D3DE1"/>
    <w:rsid w:val="008E0EC0"/>
    <w:rsid w:val="008E0EEA"/>
    <w:rsid w:val="008E24F4"/>
    <w:rsid w:val="008E2626"/>
    <w:rsid w:val="008E3730"/>
    <w:rsid w:val="008E4641"/>
    <w:rsid w:val="008E5809"/>
    <w:rsid w:val="008E5990"/>
    <w:rsid w:val="008E68A9"/>
    <w:rsid w:val="008F1ACF"/>
    <w:rsid w:val="008F3C33"/>
    <w:rsid w:val="008F4434"/>
    <w:rsid w:val="008F750F"/>
    <w:rsid w:val="00900185"/>
    <w:rsid w:val="0090188F"/>
    <w:rsid w:val="00902A25"/>
    <w:rsid w:val="00902AB9"/>
    <w:rsid w:val="00903699"/>
    <w:rsid w:val="00906598"/>
    <w:rsid w:val="009072DA"/>
    <w:rsid w:val="00912D5C"/>
    <w:rsid w:val="0091390A"/>
    <w:rsid w:val="00913BF2"/>
    <w:rsid w:val="009162BC"/>
    <w:rsid w:val="00917445"/>
    <w:rsid w:val="009254D8"/>
    <w:rsid w:val="00925AF4"/>
    <w:rsid w:val="00925DA7"/>
    <w:rsid w:val="00930D8F"/>
    <w:rsid w:val="009414BD"/>
    <w:rsid w:val="00945C5C"/>
    <w:rsid w:val="00961329"/>
    <w:rsid w:val="009613B4"/>
    <w:rsid w:val="009640E5"/>
    <w:rsid w:val="00965A2B"/>
    <w:rsid w:val="009700C5"/>
    <w:rsid w:val="00970921"/>
    <w:rsid w:val="009709B6"/>
    <w:rsid w:val="00974BF4"/>
    <w:rsid w:val="0098069F"/>
    <w:rsid w:val="009910CE"/>
    <w:rsid w:val="0099515F"/>
    <w:rsid w:val="00995544"/>
    <w:rsid w:val="00995738"/>
    <w:rsid w:val="00995F9A"/>
    <w:rsid w:val="00997049"/>
    <w:rsid w:val="00997910"/>
    <w:rsid w:val="009A2EE6"/>
    <w:rsid w:val="009B10C7"/>
    <w:rsid w:val="009B1FA8"/>
    <w:rsid w:val="009B2118"/>
    <w:rsid w:val="009B274C"/>
    <w:rsid w:val="009C58F2"/>
    <w:rsid w:val="009C5BFF"/>
    <w:rsid w:val="009D06A3"/>
    <w:rsid w:val="009D3FE8"/>
    <w:rsid w:val="009E210C"/>
    <w:rsid w:val="009F64F6"/>
    <w:rsid w:val="00A03B00"/>
    <w:rsid w:val="00A04580"/>
    <w:rsid w:val="00A118A4"/>
    <w:rsid w:val="00A123AE"/>
    <w:rsid w:val="00A12796"/>
    <w:rsid w:val="00A13F4E"/>
    <w:rsid w:val="00A14511"/>
    <w:rsid w:val="00A22166"/>
    <w:rsid w:val="00A2573F"/>
    <w:rsid w:val="00A25C49"/>
    <w:rsid w:val="00A32234"/>
    <w:rsid w:val="00A35CC6"/>
    <w:rsid w:val="00A36412"/>
    <w:rsid w:val="00A41721"/>
    <w:rsid w:val="00A41A72"/>
    <w:rsid w:val="00A43963"/>
    <w:rsid w:val="00A4470F"/>
    <w:rsid w:val="00A448FF"/>
    <w:rsid w:val="00A45384"/>
    <w:rsid w:val="00A45D3D"/>
    <w:rsid w:val="00A47150"/>
    <w:rsid w:val="00A477FF"/>
    <w:rsid w:val="00A57CBC"/>
    <w:rsid w:val="00A6120D"/>
    <w:rsid w:val="00A62B70"/>
    <w:rsid w:val="00A631D5"/>
    <w:rsid w:val="00A65A41"/>
    <w:rsid w:val="00A679AA"/>
    <w:rsid w:val="00A7077D"/>
    <w:rsid w:val="00A75128"/>
    <w:rsid w:val="00A75D68"/>
    <w:rsid w:val="00A769E4"/>
    <w:rsid w:val="00A7740F"/>
    <w:rsid w:val="00A81FAE"/>
    <w:rsid w:val="00A86076"/>
    <w:rsid w:val="00A93AB1"/>
    <w:rsid w:val="00A9443B"/>
    <w:rsid w:val="00A976EC"/>
    <w:rsid w:val="00AA62F2"/>
    <w:rsid w:val="00AB3D67"/>
    <w:rsid w:val="00AC1459"/>
    <w:rsid w:val="00AD0B08"/>
    <w:rsid w:val="00AE14FC"/>
    <w:rsid w:val="00AE5A4E"/>
    <w:rsid w:val="00AE6296"/>
    <w:rsid w:val="00AF4285"/>
    <w:rsid w:val="00B017B3"/>
    <w:rsid w:val="00B1157E"/>
    <w:rsid w:val="00B15882"/>
    <w:rsid w:val="00B16239"/>
    <w:rsid w:val="00B1789D"/>
    <w:rsid w:val="00B235E3"/>
    <w:rsid w:val="00B274B8"/>
    <w:rsid w:val="00B30DAB"/>
    <w:rsid w:val="00B310CA"/>
    <w:rsid w:val="00B3149A"/>
    <w:rsid w:val="00B32A2E"/>
    <w:rsid w:val="00B3318F"/>
    <w:rsid w:val="00B351D7"/>
    <w:rsid w:val="00B40611"/>
    <w:rsid w:val="00B40C3C"/>
    <w:rsid w:val="00B43C7B"/>
    <w:rsid w:val="00B44B4E"/>
    <w:rsid w:val="00B47C17"/>
    <w:rsid w:val="00B606E5"/>
    <w:rsid w:val="00B647A8"/>
    <w:rsid w:val="00B736BC"/>
    <w:rsid w:val="00B7525B"/>
    <w:rsid w:val="00B810D8"/>
    <w:rsid w:val="00B8638D"/>
    <w:rsid w:val="00B9249E"/>
    <w:rsid w:val="00BA3846"/>
    <w:rsid w:val="00BA4F5B"/>
    <w:rsid w:val="00BA6B11"/>
    <w:rsid w:val="00BB37C8"/>
    <w:rsid w:val="00BB3C2A"/>
    <w:rsid w:val="00BB7D05"/>
    <w:rsid w:val="00BC3D34"/>
    <w:rsid w:val="00BC4072"/>
    <w:rsid w:val="00BC5EF2"/>
    <w:rsid w:val="00BC6CC2"/>
    <w:rsid w:val="00BE1F00"/>
    <w:rsid w:val="00BE2D51"/>
    <w:rsid w:val="00BE5D45"/>
    <w:rsid w:val="00BE647C"/>
    <w:rsid w:val="00BE74C1"/>
    <w:rsid w:val="00BF3BB2"/>
    <w:rsid w:val="00BF3DA5"/>
    <w:rsid w:val="00BF4486"/>
    <w:rsid w:val="00BF568D"/>
    <w:rsid w:val="00C0033B"/>
    <w:rsid w:val="00C00BFA"/>
    <w:rsid w:val="00C01184"/>
    <w:rsid w:val="00C01D46"/>
    <w:rsid w:val="00C06572"/>
    <w:rsid w:val="00C069EC"/>
    <w:rsid w:val="00C07455"/>
    <w:rsid w:val="00C10A70"/>
    <w:rsid w:val="00C13BE6"/>
    <w:rsid w:val="00C17A01"/>
    <w:rsid w:val="00C20D08"/>
    <w:rsid w:val="00C23284"/>
    <w:rsid w:val="00C25768"/>
    <w:rsid w:val="00C30AA2"/>
    <w:rsid w:val="00C3330D"/>
    <w:rsid w:val="00C44C13"/>
    <w:rsid w:val="00C45707"/>
    <w:rsid w:val="00C466CF"/>
    <w:rsid w:val="00C50D9E"/>
    <w:rsid w:val="00C51C63"/>
    <w:rsid w:val="00C540DF"/>
    <w:rsid w:val="00C54EC6"/>
    <w:rsid w:val="00C54F9F"/>
    <w:rsid w:val="00C57DC3"/>
    <w:rsid w:val="00C62C83"/>
    <w:rsid w:val="00C6422A"/>
    <w:rsid w:val="00C643D1"/>
    <w:rsid w:val="00C66AF8"/>
    <w:rsid w:val="00C7684B"/>
    <w:rsid w:val="00C80BAE"/>
    <w:rsid w:val="00C83DF1"/>
    <w:rsid w:val="00C84D08"/>
    <w:rsid w:val="00C94E14"/>
    <w:rsid w:val="00C9624F"/>
    <w:rsid w:val="00C96410"/>
    <w:rsid w:val="00C97FEE"/>
    <w:rsid w:val="00CB2B95"/>
    <w:rsid w:val="00CB4107"/>
    <w:rsid w:val="00CB4E8A"/>
    <w:rsid w:val="00CB6D90"/>
    <w:rsid w:val="00CC2419"/>
    <w:rsid w:val="00CC386E"/>
    <w:rsid w:val="00CC474E"/>
    <w:rsid w:val="00CD19AE"/>
    <w:rsid w:val="00CD295E"/>
    <w:rsid w:val="00CD2CDC"/>
    <w:rsid w:val="00CD493A"/>
    <w:rsid w:val="00CD66FE"/>
    <w:rsid w:val="00CE15A1"/>
    <w:rsid w:val="00CE6BE7"/>
    <w:rsid w:val="00CE74AC"/>
    <w:rsid w:val="00CF0446"/>
    <w:rsid w:val="00CF2C39"/>
    <w:rsid w:val="00CF4163"/>
    <w:rsid w:val="00CF5DD3"/>
    <w:rsid w:val="00CF6266"/>
    <w:rsid w:val="00CF66AA"/>
    <w:rsid w:val="00D017A7"/>
    <w:rsid w:val="00D04909"/>
    <w:rsid w:val="00D06182"/>
    <w:rsid w:val="00D21A98"/>
    <w:rsid w:val="00D2343F"/>
    <w:rsid w:val="00D24F28"/>
    <w:rsid w:val="00D33823"/>
    <w:rsid w:val="00D36439"/>
    <w:rsid w:val="00D42FF4"/>
    <w:rsid w:val="00D51369"/>
    <w:rsid w:val="00D5397C"/>
    <w:rsid w:val="00D572BC"/>
    <w:rsid w:val="00D60281"/>
    <w:rsid w:val="00D61B54"/>
    <w:rsid w:val="00D61DAB"/>
    <w:rsid w:val="00D6220F"/>
    <w:rsid w:val="00D73B69"/>
    <w:rsid w:val="00D771BA"/>
    <w:rsid w:val="00D771E5"/>
    <w:rsid w:val="00D83473"/>
    <w:rsid w:val="00D8560D"/>
    <w:rsid w:val="00D87947"/>
    <w:rsid w:val="00D87A5D"/>
    <w:rsid w:val="00D87A5F"/>
    <w:rsid w:val="00D90FB5"/>
    <w:rsid w:val="00D94222"/>
    <w:rsid w:val="00D96C1D"/>
    <w:rsid w:val="00DA1E92"/>
    <w:rsid w:val="00DB00B3"/>
    <w:rsid w:val="00DB16EA"/>
    <w:rsid w:val="00DC7D33"/>
    <w:rsid w:val="00DD288E"/>
    <w:rsid w:val="00DD4C8C"/>
    <w:rsid w:val="00DE3115"/>
    <w:rsid w:val="00DE3799"/>
    <w:rsid w:val="00DE505C"/>
    <w:rsid w:val="00DE7620"/>
    <w:rsid w:val="00DE783C"/>
    <w:rsid w:val="00E00F34"/>
    <w:rsid w:val="00E018B1"/>
    <w:rsid w:val="00E022EF"/>
    <w:rsid w:val="00E0516A"/>
    <w:rsid w:val="00E05AF2"/>
    <w:rsid w:val="00E06F28"/>
    <w:rsid w:val="00E10CB2"/>
    <w:rsid w:val="00E16890"/>
    <w:rsid w:val="00E20ED0"/>
    <w:rsid w:val="00E213F3"/>
    <w:rsid w:val="00E30D7F"/>
    <w:rsid w:val="00E373AC"/>
    <w:rsid w:val="00E40E31"/>
    <w:rsid w:val="00E41ABD"/>
    <w:rsid w:val="00E547E4"/>
    <w:rsid w:val="00E626AD"/>
    <w:rsid w:val="00E62C79"/>
    <w:rsid w:val="00E65BD8"/>
    <w:rsid w:val="00E716C3"/>
    <w:rsid w:val="00E81B70"/>
    <w:rsid w:val="00E82F56"/>
    <w:rsid w:val="00E918A9"/>
    <w:rsid w:val="00E92403"/>
    <w:rsid w:val="00E97077"/>
    <w:rsid w:val="00E971B8"/>
    <w:rsid w:val="00EA1D42"/>
    <w:rsid w:val="00EA42C9"/>
    <w:rsid w:val="00EA7DDC"/>
    <w:rsid w:val="00EB182E"/>
    <w:rsid w:val="00EB1C29"/>
    <w:rsid w:val="00EB7B64"/>
    <w:rsid w:val="00EC0757"/>
    <w:rsid w:val="00EC1813"/>
    <w:rsid w:val="00EC1AD9"/>
    <w:rsid w:val="00EC1D31"/>
    <w:rsid w:val="00EC4931"/>
    <w:rsid w:val="00EC62D3"/>
    <w:rsid w:val="00ED0777"/>
    <w:rsid w:val="00ED2B38"/>
    <w:rsid w:val="00ED503C"/>
    <w:rsid w:val="00ED6C86"/>
    <w:rsid w:val="00EE1E8E"/>
    <w:rsid w:val="00EE3D72"/>
    <w:rsid w:val="00EE5761"/>
    <w:rsid w:val="00EF1C82"/>
    <w:rsid w:val="00EF5A5E"/>
    <w:rsid w:val="00F005BD"/>
    <w:rsid w:val="00F02078"/>
    <w:rsid w:val="00F0473B"/>
    <w:rsid w:val="00F10444"/>
    <w:rsid w:val="00F107E1"/>
    <w:rsid w:val="00F1379D"/>
    <w:rsid w:val="00F24794"/>
    <w:rsid w:val="00F32248"/>
    <w:rsid w:val="00F3607D"/>
    <w:rsid w:val="00F404F5"/>
    <w:rsid w:val="00F40C60"/>
    <w:rsid w:val="00F43CD0"/>
    <w:rsid w:val="00F4632F"/>
    <w:rsid w:val="00F46D06"/>
    <w:rsid w:val="00F52052"/>
    <w:rsid w:val="00F52067"/>
    <w:rsid w:val="00F529B2"/>
    <w:rsid w:val="00F53ADE"/>
    <w:rsid w:val="00F56DB8"/>
    <w:rsid w:val="00F60188"/>
    <w:rsid w:val="00F720D5"/>
    <w:rsid w:val="00F730F5"/>
    <w:rsid w:val="00F746AD"/>
    <w:rsid w:val="00F76990"/>
    <w:rsid w:val="00F8112D"/>
    <w:rsid w:val="00F83850"/>
    <w:rsid w:val="00F84C43"/>
    <w:rsid w:val="00F84D39"/>
    <w:rsid w:val="00F858BF"/>
    <w:rsid w:val="00F90EC0"/>
    <w:rsid w:val="00F94C4B"/>
    <w:rsid w:val="00F9596D"/>
    <w:rsid w:val="00F96205"/>
    <w:rsid w:val="00FA42D5"/>
    <w:rsid w:val="00FA5FBE"/>
    <w:rsid w:val="00FB084B"/>
    <w:rsid w:val="00FB0F41"/>
    <w:rsid w:val="00FB3A98"/>
    <w:rsid w:val="00FB3CEC"/>
    <w:rsid w:val="00FB5C58"/>
    <w:rsid w:val="00FB66B4"/>
    <w:rsid w:val="00FB72EF"/>
    <w:rsid w:val="00FB72FE"/>
    <w:rsid w:val="00FC0B3E"/>
    <w:rsid w:val="00FC427A"/>
    <w:rsid w:val="00FC5104"/>
    <w:rsid w:val="00FC5C04"/>
    <w:rsid w:val="00FE7729"/>
    <w:rsid w:val="00FF30A0"/>
    <w:rsid w:val="00FF47F4"/>
    <w:rsid w:val="00FF4A18"/>
    <w:rsid w:val="00FF69CB"/>
    <w:rsid w:val="00FF7152"/>
    <w:rsid w:val="2A34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3F7819C5"/>
  <w15:docId w15:val="{80B12CF2-7264-40E8-8E5A-500379B7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372C"/>
  </w:style>
  <w:style w:type="paragraph" w:styleId="a5">
    <w:name w:val="footer"/>
    <w:basedOn w:val="a"/>
    <w:link w:val="a6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372C"/>
  </w:style>
  <w:style w:type="table" w:styleId="a7">
    <w:name w:val="Table Grid"/>
    <w:basedOn w:val="a1"/>
    <w:uiPriority w:val="59"/>
    <w:rsid w:val="008C3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8C372C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2B25F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2B25FB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2B25FB"/>
  </w:style>
  <w:style w:type="paragraph" w:styleId="ae">
    <w:name w:val="annotation subject"/>
    <w:basedOn w:val="ac"/>
    <w:next w:val="ac"/>
    <w:link w:val="af"/>
    <w:uiPriority w:val="99"/>
    <w:semiHidden/>
    <w:unhideWhenUsed/>
    <w:rsid w:val="002B25FB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2B25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3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F169AF-8AD9-44C1-AEFA-5B7CF8300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ZAWA</dc:creator>
  <cp:lastModifiedBy>小迫　理子</cp:lastModifiedBy>
  <cp:revision>20</cp:revision>
  <cp:lastPrinted>2020-05-11T06:25:00Z</cp:lastPrinted>
  <dcterms:created xsi:type="dcterms:W3CDTF">2020-11-13T06:08:00Z</dcterms:created>
  <dcterms:modified xsi:type="dcterms:W3CDTF">2025-10-27T08:39:00Z</dcterms:modified>
</cp:coreProperties>
</file>